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C59A48" w14:textId="77777777" w:rsidR="005A6F44" w:rsidRPr="00033E25" w:rsidRDefault="005A6F44" w:rsidP="005A6F44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rtl/>
          <w:lang w:bidi="ps-AF"/>
        </w:rPr>
      </w:pPr>
      <w:bookmarkStart w:id="0" w:name="_Hlk517092421"/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  <w:lang w:bidi="ps-AF"/>
        </w:rPr>
        <w:t>ګرانو والدینو،</w:t>
      </w:r>
    </w:p>
    <w:bookmarkEnd w:id="0"/>
    <w:p w14:paraId="2CBCA342" w14:textId="77777777" w:rsidR="005A6F44" w:rsidRPr="00033E25" w:rsidRDefault="005A6F44" w:rsidP="005A6F4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5BCFF26B" w14:textId="1FED6C97" w:rsidR="005A6F44" w:rsidRPr="009A7015" w:rsidRDefault="005A6F44" w:rsidP="005A6F44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rtl/>
          <w:lang w:bidi="ps-AF"/>
        </w:rPr>
      </w:pP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  <w:lang w:bidi="ps-AF"/>
        </w:rPr>
        <w:t>ستاسو د کوچني په ښوونځای کې د عملې سره ستاسو د راتلونکې لېدنې لپاره، مونږ سپارښتنه کوو چې تاسو خپل ټېل</w:t>
      </w:r>
      <w:r w:rsidR="00C001DD"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ي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  <w:lang w:bidi="ps-AF"/>
        </w:rPr>
        <w:t xml:space="preserve">فون ته د مایکروسافټ ژباړونکي </w:t>
      </w:r>
      <w:r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lang w:bidi="ps-AF"/>
        </w:rPr>
        <w:t>[Microsoft Translator]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  <w:lang w:bidi="ps-AF"/>
        </w:rPr>
        <w:t xml:space="preserve"> کاریال ډاونلوډ کړئ</w:t>
      </w:r>
      <w:r>
        <w:rPr>
          <w:rStyle w:val="normaltextrun"/>
          <w:rFonts w:asciiTheme="minorHAnsi" w:hAnsiTheme="minorHAnsi" w:cstheme="minorHAnsi" w:hint="cs"/>
          <w:color w:val="000000" w:themeColor="text1"/>
          <w:sz w:val="22"/>
          <w:szCs w:val="22"/>
          <w:rtl/>
          <w:lang w:bidi="ps-AF"/>
        </w:rPr>
        <w:t xml:space="preserve">. 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  <w:lang w:bidi="ps-AF"/>
        </w:rPr>
        <w:t xml:space="preserve">د مایکروسافټ ژباړونکي </w:t>
      </w:r>
      <w:r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lang w:bidi="ps-AF"/>
        </w:rPr>
        <w:t>[Microsoft Translator]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  <w:lang w:bidi="ps-AF"/>
        </w:rPr>
        <w:t xml:space="preserve"> کاریال، په ځانګړې توګه په ژوندۍ بڼه د خبرو اترو شکل، باید زمونږ د لیدنې پرمهال په مخابره کولو کې زمونږ د مرستې لپاره د یوې اله په توګه وکارول شي</w:t>
      </w:r>
      <w:r>
        <w:rPr>
          <w:rStyle w:val="normaltextrun"/>
          <w:rFonts w:asciiTheme="minorHAnsi" w:hAnsiTheme="minorHAnsi" w:cstheme="minorHAnsi" w:hint="cs"/>
          <w:color w:val="000000" w:themeColor="text1"/>
          <w:sz w:val="22"/>
          <w:szCs w:val="22"/>
          <w:rtl/>
          <w:lang w:bidi="ps-AF"/>
        </w:rPr>
        <w:t>.</w:t>
      </w:r>
    </w:p>
    <w:p w14:paraId="5393CBBC" w14:textId="77777777" w:rsidR="005A6F44" w:rsidRPr="009A7015" w:rsidRDefault="005A6F44" w:rsidP="005A6F4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67FBD578" w14:textId="590A51B7" w:rsidR="005A6F44" w:rsidRPr="007E27F7" w:rsidRDefault="005A6F44" w:rsidP="00A91989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cstheme="minorHAnsi"/>
          <w:rtl/>
          <w:lang w:bidi="ps-AF"/>
        </w:rPr>
      </w:pPr>
      <w:r>
        <w:rPr>
          <w:rStyle w:val="normaltextrun"/>
          <w:rFonts w:hint="cs"/>
          <w:rtl/>
          <w:lang w:bidi="ps-AF"/>
        </w:rPr>
        <w:t>دا لاندې لارښوونې د کاریال ډاونلوډ کولو لپاره ورکړل شوې دي، او د دې لپاره چې د لیدنې پرمهال دا باید څرنګه وکارول شي</w:t>
      </w:r>
      <w:r>
        <w:rPr>
          <w:rStyle w:val="normaltextrun"/>
          <w:rFonts w:cstheme="minorHAnsi" w:hint="cs"/>
          <w:rtl/>
          <w:lang w:bidi="ps-AF"/>
        </w:rPr>
        <w:t xml:space="preserve">. </w:t>
      </w:r>
      <w:r>
        <w:rPr>
          <w:rStyle w:val="normaltextrun"/>
          <w:rFonts w:hint="cs"/>
          <w:rtl/>
          <w:lang w:bidi="ps-AF"/>
        </w:rPr>
        <w:t xml:space="preserve">دا کاریال ستاسو مورنۍ ژبه پښتو </w:t>
      </w:r>
      <w:r w:rsidR="00C001DD">
        <w:rPr>
          <w:rStyle w:val="normaltextrun"/>
          <w:rFonts w:hint="cs"/>
          <w:rtl/>
        </w:rPr>
        <w:t>کاروي</w:t>
      </w:r>
      <w:r>
        <w:rPr>
          <w:rStyle w:val="normaltextrun"/>
          <w:rFonts w:cstheme="minorHAnsi" w:hint="cs"/>
          <w:rtl/>
          <w:lang w:bidi="ps-AF"/>
        </w:rPr>
        <w:t xml:space="preserve">. </w:t>
      </w:r>
      <w:r>
        <w:rPr>
          <w:rStyle w:val="normaltextrun"/>
          <w:rFonts w:hint="cs"/>
          <w:rtl/>
          <w:lang w:bidi="ps-AF"/>
        </w:rPr>
        <w:t>ما ستاسو د مراجعې لپاره د زغمل کېدونکو ژبو یو نوملړ هم شامل کړی دی</w:t>
      </w:r>
      <w:r>
        <w:rPr>
          <w:rStyle w:val="normaltextrun"/>
          <w:rFonts w:cstheme="minorHAnsi" w:hint="cs"/>
          <w:rtl/>
          <w:lang w:bidi="ps-AF"/>
        </w:rPr>
        <w:t>.</w:t>
      </w:r>
    </w:p>
    <w:p w14:paraId="43394532" w14:textId="77777777" w:rsidR="005A6F44" w:rsidRPr="009A7015" w:rsidRDefault="005A6F44" w:rsidP="005A6F4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rtl/>
          <w:lang w:bidi="ps-AF"/>
        </w:rPr>
      </w:pPr>
    </w:p>
    <w:p w14:paraId="07205886" w14:textId="47384BEA" w:rsidR="005A6F44" w:rsidRPr="009A7015" w:rsidRDefault="005A6F44" w:rsidP="005A6F44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rtl/>
          <w:lang w:bidi="ps-AF"/>
        </w:rPr>
      </w:pP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  <w:lang w:bidi="ps-AF"/>
        </w:rPr>
        <w:t>ستاسو څخه مننه او ستاسو سره د ډېر ژر ليدنه کولو لپاره سترګې په لار یم</w:t>
      </w:r>
      <w:r>
        <w:rPr>
          <w:rStyle w:val="normaltextrun"/>
          <w:rFonts w:asciiTheme="minorHAnsi" w:hAnsiTheme="minorHAnsi" w:cstheme="minorHAnsi" w:hint="cs"/>
          <w:color w:val="000000" w:themeColor="text1"/>
          <w:sz w:val="22"/>
          <w:szCs w:val="22"/>
          <w:rtl/>
          <w:lang w:bidi="ps-AF"/>
        </w:rPr>
        <w:t xml:space="preserve">. 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  <w:lang w:bidi="ps-AF"/>
        </w:rPr>
        <w:t>مهرباني وکړئ دا باوري کړئ چې زمونږ دې لیدنې ته د ځانه سره خپل ټېل</w:t>
      </w:r>
      <w:r w:rsidR="00A91989"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</w:rPr>
        <w:t>ي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  <w:lang w:bidi="ps-AF"/>
        </w:rPr>
        <w:t>فون راوړئ</w:t>
      </w:r>
      <w:r>
        <w:rPr>
          <w:rStyle w:val="normaltextrun"/>
          <w:rFonts w:asciiTheme="minorHAnsi" w:hAnsiTheme="minorHAnsi" w:cstheme="minorHAnsi" w:hint="cs"/>
          <w:color w:val="000000" w:themeColor="text1"/>
          <w:sz w:val="22"/>
          <w:szCs w:val="22"/>
          <w:rtl/>
          <w:lang w:bidi="ps-AF"/>
        </w:rPr>
        <w:t>!</w:t>
      </w:r>
    </w:p>
    <w:p w14:paraId="7EF0B97C" w14:textId="77777777" w:rsidR="005A6F44" w:rsidRPr="009A7015" w:rsidRDefault="005A6F44" w:rsidP="005A6F4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7408BBB6" w14:textId="77777777" w:rsidR="005A6F44" w:rsidRPr="009A7015" w:rsidRDefault="005A6F44" w:rsidP="005A6F44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rtl/>
          <w:lang w:bidi="ps-AF"/>
        </w:rPr>
      </w:pPr>
      <w:bookmarkStart w:id="1" w:name="_Hlk517095217"/>
      <w:r w:rsidRPr="00D47784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[teacher’s name]</w:t>
      </w:r>
    </w:p>
    <w:bookmarkEnd w:id="1"/>
    <w:p w14:paraId="0E162417" w14:textId="77777777" w:rsidR="005A6F44" w:rsidRPr="009A7015" w:rsidRDefault="005A6F44" w:rsidP="005A6F4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02733A49" w14:textId="77777777" w:rsidR="005A6F44" w:rsidRPr="009A7015" w:rsidRDefault="005A6F44" w:rsidP="005A6F44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color w:val="000000" w:themeColor="text1"/>
          <w:sz w:val="22"/>
          <w:szCs w:val="22"/>
          <w:rtl/>
          <w:lang w:bidi="ps-AF"/>
        </w:rPr>
      </w:pPr>
      <w:r w:rsidRPr="009A7015">
        <w:rPr>
          <w:rStyle w:val="normaltextrun"/>
          <w:rFonts w:asciiTheme="minorHAnsi" w:hAnsiTheme="minorHAnsi" w:cstheme="minorHAnsi"/>
          <w:b/>
          <w:color w:val="000000" w:themeColor="text1"/>
          <w:sz w:val="22"/>
          <w:szCs w:val="22"/>
        </w:rPr>
        <w:t>--</w:t>
      </w:r>
    </w:p>
    <w:p w14:paraId="198FB147" w14:textId="77777777" w:rsidR="005A6F44" w:rsidRPr="009A7015" w:rsidRDefault="005A6F44" w:rsidP="005A6F4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3890B176" w14:textId="77777777" w:rsidR="005A6F44" w:rsidRPr="009A7015" w:rsidRDefault="005A6F44" w:rsidP="005A6F4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21F4BCFB" w14:textId="77777777" w:rsidR="00B369B5" w:rsidRPr="009A7015" w:rsidRDefault="005A6F44" w:rsidP="005A6F44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color w:val="000000" w:themeColor="text1"/>
          <w:sz w:val="22"/>
          <w:szCs w:val="22"/>
          <w:rtl/>
          <w:lang w:bidi="ps-AF"/>
        </w:rPr>
      </w:pPr>
      <w:r w:rsidRPr="007545DA">
        <w:rPr>
          <w:rStyle w:val="normaltextrun"/>
          <w:rFonts w:asciiTheme="minorHAnsi" w:hAnsiTheme="minorHAnsi" w:hint="cs"/>
          <w:b/>
          <w:bCs/>
          <w:color w:val="000000" w:themeColor="text1"/>
          <w:sz w:val="22"/>
          <w:szCs w:val="22"/>
          <w:rtl/>
          <w:lang w:bidi="ps-AF"/>
        </w:rPr>
        <w:t xml:space="preserve">د مایکروسافټ ژباړونکي </w:t>
      </w:r>
      <w:r w:rsidRPr="007545DA">
        <w:rPr>
          <w:rStyle w:val="normaltextrun"/>
          <w:rFonts w:asciiTheme="minorHAnsi" w:hAnsiTheme="minorHAnsi" w:cstheme="minorHAnsi"/>
          <w:b/>
          <w:bCs/>
          <w:color w:val="000000" w:themeColor="text1"/>
          <w:sz w:val="22"/>
          <w:szCs w:val="22"/>
          <w:lang w:bidi="ps-AF"/>
        </w:rPr>
        <w:t>[Microsoft Translator]</w:t>
      </w:r>
      <w:r w:rsidRPr="007545DA">
        <w:rPr>
          <w:rStyle w:val="normaltextrun"/>
          <w:rFonts w:asciiTheme="minorHAnsi" w:hAnsiTheme="minorHAnsi" w:hint="cs"/>
          <w:b/>
          <w:bCs/>
          <w:color w:val="000000" w:themeColor="text1"/>
          <w:sz w:val="22"/>
          <w:szCs w:val="22"/>
          <w:rtl/>
          <w:lang w:bidi="ps-AF"/>
        </w:rPr>
        <w:t xml:space="preserve"> کاریال ډاونلوډ کړئ</w:t>
      </w:r>
    </w:p>
    <w:p w14:paraId="4502BD1A" w14:textId="77777777" w:rsidR="00B369B5" w:rsidRPr="009A7015" w:rsidRDefault="00B369B5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151D7912" w14:textId="77777777" w:rsidR="00B369B5" w:rsidRPr="009A7015" w:rsidRDefault="005A6F44" w:rsidP="005A6F44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  <w:lang w:bidi="ps-AF"/>
        </w:rPr>
        <w:t>اینډرایډ</w:t>
      </w:r>
      <w:r>
        <w:rPr>
          <w:rStyle w:val="normaltextrun"/>
          <w:rFonts w:asciiTheme="minorHAnsi" w:hAnsiTheme="minorHAnsi" w:cstheme="minorHAnsi" w:hint="cs"/>
          <w:color w:val="000000" w:themeColor="text1"/>
          <w:sz w:val="22"/>
          <w:szCs w:val="22"/>
          <w:rtl/>
          <w:lang w:bidi="ps-AF"/>
        </w:rPr>
        <w:t xml:space="preserve">: </w:t>
      </w:r>
      <w:r w:rsidR="00B369B5" w:rsidRPr="009A7015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hyperlink r:id="rId11" w:history="1">
        <w:r>
          <w:rPr>
            <w:rStyle w:val="Hyperlink"/>
            <w:rFonts w:asciiTheme="minorHAnsi" w:hAnsiTheme="minorHAnsi" w:hint="cs"/>
            <w:sz w:val="22"/>
            <w:szCs w:val="22"/>
            <w:rtl/>
            <w:lang w:bidi="ps-AF"/>
          </w:rPr>
          <w:t>دلته یې ډاونلوډ کړئ</w:t>
        </w:r>
      </w:hyperlink>
    </w:p>
    <w:p w14:paraId="26BA6D39" w14:textId="77777777" w:rsidR="00B369B5" w:rsidRPr="009A7015" w:rsidRDefault="005A6F44" w:rsidP="005A6F44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lang w:bidi="ps-AF"/>
        </w:rPr>
        <w:t>iOS</w:t>
      </w:r>
      <w:r>
        <w:rPr>
          <w:rStyle w:val="normaltextrun"/>
          <w:rFonts w:asciiTheme="minorHAnsi" w:hAnsiTheme="minorHAnsi" w:cstheme="minorHAnsi" w:hint="cs"/>
          <w:color w:val="000000" w:themeColor="text1"/>
          <w:sz w:val="22"/>
          <w:szCs w:val="22"/>
          <w:rtl/>
          <w:lang w:bidi="ps-AF"/>
        </w:rPr>
        <w:t xml:space="preserve">: </w:t>
      </w:r>
      <w:r w:rsidR="00B369B5" w:rsidRPr="009A7015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hyperlink r:id="rId12" w:history="1">
        <w:r>
          <w:rPr>
            <w:rStyle w:val="Hyperlink"/>
            <w:rFonts w:asciiTheme="minorHAnsi" w:hAnsiTheme="minorHAnsi" w:hint="cs"/>
            <w:sz w:val="22"/>
            <w:szCs w:val="22"/>
            <w:rtl/>
            <w:lang w:bidi="ps-AF"/>
          </w:rPr>
          <w:t>دلته یې ډاونلوډ کړئ</w:t>
        </w:r>
      </w:hyperlink>
    </w:p>
    <w:p w14:paraId="58FCFAB3" w14:textId="77777777" w:rsidR="00B369B5" w:rsidRPr="009A7015" w:rsidRDefault="005A6F44" w:rsidP="005A6F44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  <w:lang w:bidi="ps-AF"/>
        </w:rPr>
        <w:t xml:space="preserve">وینډوز </w:t>
      </w:r>
      <w:r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lang w:bidi="ps-AF"/>
        </w:rPr>
        <w:t>10</w:t>
      </w: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  <w:lang w:bidi="ps-AF"/>
        </w:rPr>
        <w:t xml:space="preserve"> موبایل</w:t>
      </w:r>
      <w:r>
        <w:rPr>
          <w:rStyle w:val="normaltextrun"/>
          <w:rFonts w:asciiTheme="minorHAnsi" w:hAnsiTheme="minorHAnsi" w:cstheme="minorHAnsi" w:hint="cs"/>
          <w:color w:val="000000" w:themeColor="text1"/>
          <w:sz w:val="22"/>
          <w:szCs w:val="22"/>
          <w:rtl/>
          <w:lang w:bidi="ps-AF"/>
        </w:rPr>
        <w:t xml:space="preserve">: </w:t>
      </w:r>
      <w:hyperlink r:id="rId13" w:history="1">
        <w:r>
          <w:rPr>
            <w:rStyle w:val="Hyperlink"/>
            <w:rFonts w:asciiTheme="minorHAnsi" w:hAnsiTheme="minorHAnsi" w:hint="cs"/>
            <w:sz w:val="22"/>
            <w:szCs w:val="22"/>
            <w:rtl/>
            <w:lang w:bidi="ps-AF"/>
          </w:rPr>
          <w:t>دلته یې ډاونلوډ کړئ</w:t>
        </w:r>
      </w:hyperlink>
    </w:p>
    <w:p w14:paraId="7C2A7A71" w14:textId="77777777" w:rsidR="00B369B5" w:rsidRPr="009A7015" w:rsidRDefault="005A6F44" w:rsidP="005A6F44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hAnsiTheme="minorHAnsi" w:hint="cs"/>
          <w:color w:val="000000" w:themeColor="text1"/>
          <w:sz w:val="22"/>
          <w:szCs w:val="22"/>
          <w:rtl/>
          <w:lang w:bidi="ps-AF"/>
        </w:rPr>
        <w:t>کینډل فایر</w:t>
      </w:r>
      <w:r>
        <w:rPr>
          <w:rStyle w:val="normaltextrun"/>
          <w:rFonts w:asciiTheme="minorHAnsi" w:hAnsiTheme="minorHAnsi" w:cstheme="minorHAnsi" w:hint="cs"/>
          <w:color w:val="000000" w:themeColor="text1"/>
          <w:sz w:val="22"/>
          <w:szCs w:val="22"/>
          <w:rtl/>
          <w:lang w:bidi="ps-AF"/>
        </w:rPr>
        <w:t xml:space="preserve">: </w:t>
      </w:r>
      <w:hyperlink r:id="rId14" w:history="1">
        <w:r>
          <w:rPr>
            <w:rStyle w:val="Hyperlink"/>
            <w:rFonts w:asciiTheme="minorHAnsi" w:hAnsiTheme="minorHAnsi" w:hint="cs"/>
            <w:sz w:val="22"/>
            <w:szCs w:val="22"/>
            <w:rtl/>
            <w:lang w:bidi="ps-AF"/>
          </w:rPr>
          <w:t>دلته یې داونلوډ کړئ</w:t>
        </w:r>
      </w:hyperlink>
    </w:p>
    <w:p w14:paraId="04A843F4" w14:textId="77777777" w:rsidR="004E5A09" w:rsidRPr="009A7015" w:rsidRDefault="004E5A09" w:rsidP="0059387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643A7B4" w14:textId="77777777" w:rsidR="00CB54D9" w:rsidRPr="009A7015" w:rsidRDefault="00CB54D9" w:rsidP="00E5666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2C8589D8" w14:textId="77777777" w:rsidR="005A6F44" w:rsidRPr="00116EA1" w:rsidRDefault="005A6F44" w:rsidP="005A6F44">
      <w:pPr>
        <w:pStyle w:val="paragraph"/>
        <w:bidi/>
        <w:spacing w:before="0" w:beforeAutospacing="0" w:after="0" w:afterAutospacing="0"/>
        <w:textAlignment w:val="baseline"/>
        <w:rPr>
          <w:rFonts w:asciiTheme="minorHAnsi" w:hAnsiTheme="minorHAnsi" w:cstheme="minorHAnsi"/>
          <w:bCs/>
          <w:sz w:val="22"/>
          <w:szCs w:val="22"/>
          <w:rtl/>
          <w:lang w:bidi="ps-AF"/>
        </w:rPr>
      </w:pPr>
      <w:r>
        <w:rPr>
          <w:rFonts w:asciiTheme="minorHAnsi" w:hAnsiTheme="minorHAnsi" w:hint="cs"/>
          <w:bCs/>
          <w:sz w:val="22"/>
          <w:szCs w:val="22"/>
          <w:rtl/>
          <w:lang w:bidi="ps-AF"/>
        </w:rPr>
        <w:t>د والدینو</w:t>
      </w:r>
      <w:r>
        <w:rPr>
          <w:rFonts w:asciiTheme="minorHAnsi" w:hAnsiTheme="minorHAnsi" w:cstheme="minorHAnsi" w:hint="cs"/>
          <w:bCs/>
          <w:sz w:val="22"/>
          <w:szCs w:val="22"/>
          <w:rtl/>
          <w:lang w:bidi="ps-AF"/>
        </w:rPr>
        <w:t>-</w:t>
      </w:r>
      <w:r>
        <w:rPr>
          <w:rFonts w:asciiTheme="minorHAnsi" w:hAnsiTheme="minorHAnsi" w:hint="cs"/>
          <w:bCs/>
          <w:sz w:val="22"/>
          <w:szCs w:val="22"/>
          <w:rtl/>
          <w:lang w:bidi="ps-AF"/>
        </w:rPr>
        <w:t>ښوونکي کنفرانس پرمهال په خبرو اترو کې په دې ډول ګډون وکړئ</w:t>
      </w:r>
    </w:p>
    <w:p w14:paraId="1A05FB10" w14:textId="77777777" w:rsidR="005A6F44" w:rsidRPr="009A7015" w:rsidRDefault="005A6F44" w:rsidP="005A6F4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727D5540" w14:textId="77777777" w:rsidR="005A6F44" w:rsidRPr="00D94D7A" w:rsidRDefault="005A6F44" w:rsidP="005A6F44">
      <w:pPr>
        <w:pStyle w:val="ListParagraph"/>
        <w:numPr>
          <w:ilvl w:val="0"/>
          <w:numId w:val="13"/>
        </w:numPr>
        <w:bidi/>
        <w:rPr>
          <w:rFonts w:cstheme="minorHAnsi"/>
        </w:rPr>
      </w:pPr>
      <w:r>
        <w:rPr>
          <w:rFonts w:cs="Times New Roman" w:hint="cs"/>
          <w:rtl/>
          <w:lang w:bidi="ps-AF"/>
        </w:rPr>
        <w:t xml:space="preserve">په خپل موبایل کې </w:t>
      </w:r>
      <w:r>
        <w:rPr>
          <w:rStyle w:val="normaltextrun"/>
          <w:rFonts w:cs="Times New Roman" w:hint="cs"/>
          <w:color w:val="000000" w:themeColor="text1"/>
          <w:rtl/>
          <w:lang w:bidi="ps-AF"/>
        </w:rPr>
        <w:t xml:space="preserve">د مایکروسافټ ژباړونکي </w:t>
      </w:r>
      <w:r>
        <w:rPr>
          <w:rStyle w:val="normaltextrun"/>
          <w:rFonts w:cstheme="minorHAnsi"/>
          <w:color w:val="000000" w:themeColor="text1"/>
          <w:lang w:bidi="ps-AF"/>
        </w:rPr>
        <w:t>[Microsoft Translator]</w:t>
      </w:r>
      <w:r>
        <w:rPr>
          <w:rStyle w:val="normaltextrun"/>
          <w:rFonts w:cs="Times New Roman" w:hint="cs"/>
          <w:color w:val="000000" w:themeColor="text1"/>
          <w:rtl/>
          <w:lang w:bidi="ps-AF"/>
        </w:rPr>
        <w:t xml:space="preserve"> کاریال</w:t>
      </w:r>
      <w:r>
        <w:rPr>
          <w:rFonts w:cs="Times New Roman" w:hint="cs"/>
          <w:rtl/>
          <w:lang w:bidi="ps-AF"/>
        </w:rPr>
        <w:t xml:space="preserve"> خلاص کړئ</w:t>
      </w:r>
      <w:r>
        <w:rPr>
          <w:rFonts w:cstheme="minorHAnsi" w:hint="cs"/>
          <w:rtl/>
          <w:lang w:bidi="ps-AF"/>
        </w:rPr>
        <w:t xml:space="preserve">. </w:t>
      </w:r>
      <w:r>
        <w:rPr>
          <w:rFonts w:cs="Times New Roman" w:hint="cs"/>
          <w:rtl/>
          <w:lang w:bidi="ps-AF"/>
        </w:rPr>
        <w:t xml:space="preserve">دا باوري کړئ چې تاسو ته د </w:t>
      </w:r>
      <w:proofErr w:type="spellStart"/>
      <w:r>
        <w:rPr>
          <w:rFonts w:cstheme="minorHAnsi"/>
          <w:lang w:bidi="ps-AF"/>
        </w:rPr>
        <w:t>WiFi</w:t>
      </w:r>
      <w:proofErr w:type="spellEnd"/>
      <w:r>
        <w:rPr>
          <w:rFonts w:cs="Times New Roman" w:hint="cs"/>
          <w:rtl/>
          <w:lang w:bidi="ps-AF"/>
        </w:rPr>
        <w:t xml:space="preserve"> یا ډېټا اړیکه ترلاسه وي</w:t>
      </w:r>
      <w:r>
        <w:rPr>
          <w:rFonts w:cstheme="minorHAnsi" w:hint="cs"/>
          <w:rtl/>
          <w:lang w:bidi="ps-AF"/>
        </w:rPr>
        <w:t>.</w:t>
      </w:r>
    </w:p>
    <w:p w14:paraId="4D3C5A2E" w14:textId="77777777" w:rsidR="005A6F44" w:rsidRPr="00D94D7A" w:rsidRDefault="005A6F44" w:rsidP="005A6F44">
      <w:pPr>
        <w:pStyle w:val="ListParagraph"/>
        <w:numPr>
          <w:ilvl w:val="0"/>
          <w:numId w:val="13"/>
        </w:numPr>
        <w:bidi/>
        <w:rPr>
          <w:rFonts w:cstheme="minorHAnsi"/>
        </w:rPr>
      </w:pPr>
      <w:r>
        <w:rPr>
          <w:rFonts w:cs="Times New Roman" w:hint="cs"/>
          <w:rtl/>
          <w:lang w:bidi="ps-AF"/>
        </w:rPr>
        <w:t>د ګڼو تنانو ترمنځه خبرو اترو نښې له ټک ورکړئ</w:t>
      </w:r>
      <w:r>
        <w:rPr>
          <w:rFonts w:cstheme="minorHAnsi" w:hint="cs"/>
          <w:rtl/>
          <w:lang w:bidi="ps-AF"/>
        </w:rPr>
        <w:t>.</w:t>
      </w:r>
    </w:p>
    <w:p w14:paraId="1F5C8023" w14:textId="77777777" w:rsidR="005A6F44" w:rsidRPr="00D94D7A" w:rsidRDefault="005A6F44" w:rsidP="005A6F44">
      <w:pPr>
        <w:pStyle w:val="ListParagraph"/>
        <w:numPr>
          <w:ilvl w:val="0"/>
          <w:numId w:val="13"/>
        </w:numPr>
        <w:bidi/>
        <w:rPr>
          <w:rFonts w:cstheme="minorHAnsi"/>
        </w:rPr>
      </w:pPr>
      <w:r>
        <w:rPr>
          <w:rFonts w:cs="Times New Roman" w:hint="cs"/>
          <w:rtl/>
          <w:lang w:bidi="ps-AF"/>
        </w:rPr>
        <w:t xml:space="preserve">د </w:t>
      </w:r>
      <w:r>
        <w:rPr>
          <w:rFonts w:cstheme="minorHAnsi"/>
          <w:lang w:bidi="ps-AF"/>
        </w:rPr>
        <w:t>QR</w:t>
      </w:r>
      <w:r>
        <w:rPr>
          <w:rFonts w:cs="Times New Roman" w:hint="cs"/>
          <w:rtl/>
          <w:lang w:bidi="ps-AF"/>
        </w:rPr>
        <w:t xml:space="preserve"> شفر سکین کړئ یا په لاسي توګه هغه </w:t>
      </w:r>
      <w:r>
        <w:rPr>
          <w:rFonts w:cstheme="minorHAnsi"/>
          <w:lang w:bidi="ps-AF"/>
        </w:rPr>
        <w:t>5</w:t>
      </w:r>
      <w:r>
        <w:rPr>
          <w:rFonts w:cstheme="minorHAnsi" w:hint="cs"/>
          <w:rtl/>
          <w:lang w:bidi="ps-AF"/>
        </w:rPr>
        <w:t>-</w:t>
      </w:r>
      <w:r>
        <w:rPr>
          <w:rFonts w:cs="Times New Roman" w:hint="cs"/>
          <w:rtl/>
          <w:lang w:bidi="ps-AF"/>
        </w:rPr>
        <w:t>رقمیز شفر ولیکئ کوم چې د ښوونکي له خوا درکړل شوی وي</w:t>
      </w:r>
      <w:r>
        <w:rPr>
          <w:rFonts w:cstheme="minorHAnsi" w:hint="cs"/>
          <w:rtl/>
          <w:lang w:bidi="ps-AF"/>
        </w:rPr>
        <w:t>.</w:t>
      </w:r>
    </w:p>
    <w:p w14:paraId="3AAC87FF" w14:textId="7BEDB2DE" w:rsidR="005A6F44" w:rsidRPr="00D94D7A" w:rsidRDefault="006F44DE" w:rsidP="00D47784">
      <w:pPr>
        <w:pStyle w:val="ListParagraph"/>
        <w:numPr>
          <w:ilvl w:val="0"/>
          <w:numId w:val="13"/>
        </w:numPr>
        <w:bidi/>
        <w:rPr>
          <w:rFonts w:cstheme="minorHAnsi"/>
        </w:rPr>
      </w:pPr>
      <w:r>
        <w:rPr>
          <w:rFonts w:cs="Times New Roman" w:hint="cs"/>
          <w:rtl/>
        </w:rPr>
        <w:t xml:space="preserve">د </w:t>
      </w:r>
      <w:r w:rsidR="005A6F44">
        <w:rPr>
          <w:rFonts w:cs="Times New Roman" w:hint="cs"/>
          <w:rtl/>
          <w:lang w:bidi="ps-AF"/>
        </w:rPr>
        <w:t>خپل</w:t>
      </w:r>
      <w:r>
        <w:rPr>
          <w:rFonts w:cs="Times New Roman" w:hint="cs"/>
          <w:rtl/>
        </w:rPr>
        <w:t>ې</w:t>
      </w:r>
      <w:r w:rsidR="005A6F44">
        <w:rPr>
          <w:rFonts w:cs="Times New Roman" w:hint="cs"/>
          <w:rtl/>
          <w:lang w:bidi="ps-AF"/>
        </w:rPr>
        <w:t xml:space="preserve"> نامې وړومنۍ برخه ولیکئ او خپله ژبه انتخاب کړئ</w:t>
      </w:r>
      <w:r w:rsidR="005A6F44">
        <w:rPr>
          <w:rFonts w:cstheme="minorHAnsi" w:hint="cs"/>
          <w:rtl/>
          <w:lang w:bidi="ps-AF"/>
        </w:rPr>
        <w:t xml:space="preserve">. </w:t>
      </w:r>
      <w:r w:rsidR="005A6F44">
        <w:rPr>
          <w:rFonts w:cstheme="minorHAnsi"/>
          <w:lang w:bidi="ps-AF"/>
        </w:rPr>
        <w:t>“Enter”</w:t>
      </w:r>
      <w:r w:rsidR="005A6F44">
        <w:rPr>
          <w:rFonts w:cs="Times New Roman" w:hint="cs"/>
          <w:rtl/>
          <w:lang w:bidi="ps-AF"/>
        </w:rPr>
        <w:t xml:space="preserve"> له ټک ورکړئ</w:t>
      </w:r>
      <w:r w:rsidR="005A6F44">
        <w:rPr>
          <w:rFonts w:cstheme="minorHAnsi" w:hint="cs"/>
          <w:rtl/>
          <w:lang w:bidi="ps-AF"/>
        </w:rPr>
        <w:t>.</w:t>
      </w:r>
    </w:p>
    <w:p w14:paraId="07EA0DD8" w14:textId="77777777" w:rsidR="005A6F44" w:rsidRPr="00D94D7A" w:rsidRDefault="005A6F44" w:rsidP="005A6F44">
      <w:pPr>
        <w:pStyle w:val="ListParagraph"/>
        <w:numPr>
          <w:ilvl w:val="0"/>
          <w:numId w:val="13"/>
        </w:numPr>
        <w:bidi/>
        <w:rPr>
          <w:rFonts w:cstheme="minorHAnsi"/>
        </w:rPr>
      </w:pPr>
      <w:r>
        <w:rPr>
          <w:rFonts w:cs="Times New Roman" w:hint="cs"/>
          <w:rtl/>
          <w:lang w:bidi="ps-AF"/>
        </w:rPr>
        <w:t>خبرو اترو کې ګډون کولو څخه وروستو، تاسو کولی شئ چې خبرې پیل کړئ</w:t>
      </w:r>
      <w:r>
        <w:rPr>
          <w:rFonts w:cstheme="minorHAnsi" w:hint="cs"/>
          <w:rtl/>
          <w:lang w:bidi="ps-AF"/>
        </w:rPr>
        <w:t xml:space="preserve">. </w:t>
      </w:r>
      <w:r>
        <w:rPr>
          <w:rFonts w:cs="Times New Roman" w:hint="cs"/>
          <w:rtl/>
          <w:lang w:bidi="ps-AF"/>
        </w:rPr>
        <w:t xml:space="preserve">د مایکروفون بڼه وکاروئ او وزورئ او خبرې وکړئ </w:t>
      </w:r>
      <w:r>
        <w:rPr>
          <w:rFonts w:cstheme="minorHAnsi" w:hint="cs"/>
          <w:rtl/>
          <w:lang w:bidi="ps-AF"/>
        </w:rPr>
        <w:t>(</w:t>
      </w:r>
      <w:r>
        <w:rPr>
          <w:rFonts w:cs="Times New Roman" w:hint="cs"/>
          <w:rtl/>
          <w:lang w:bidi="ps-AF"/>
        </w:rPr>
        <w:t>د خبرو کولو لپاره زورل، لکه د واکي</w:t>
      </w:r>
      <w:r>
        <w:rPr>
          <w:rFonts w:cstheme="minorHAnsi" w:hint="cs"/>
          <w:rtl/>
          <w:lang w:bidi="ps-AF"/>
        </w:rPr>
        <w:t>-</w:t>
      </w:r>
      <w:r>
        <w:rPr>
          <w:rFonts w:cs="Times New Roman" w:hint="cs"/>
          <w:rtl/>
          <w:lang w:bidi="ps-AF"/>
        </w:rPr>
        <w:t xml:space="preserve">ټاکي </w:t>
      </w:r>
      <w:r>
        <w:rPr>
          <w:rFonts w:cstheme="minorHAnsi"/>
          <w:lang w:bidi="ps-AF"/>
        </w:rPr>
        <w:t>[push-to-talk, like a walkie-talkie]</w:t>
      </w:r>
      <w:r>
        <w:rPr>
          <w:rFonts w:cstheme="minorHAnsi" w:hint="cs"/>
          <w:rtl/>
          <w:lang w:bidi="ps-AF"/>
        </w:rPr>
        <w:t>)</w:t>
      </w:r>
      <w:r>
        <w:rPr>
          <w:rFonts w:cs="Times New Roman" w:hint="cs"/>
          <w:rtl/>
          <w:lang w:bidi="ps-AF"/>
        </w:rPr>
        <w:t>، یا تش خپل متن ولیکئ</w:t>
      </w:r>
      <w:r>
        <w:rPr>
          <w:rFonts w:cstheme="minorHAnsi" w:hint="cs"/>
          <w:rtl/>
          <w:lang w:bidi="ps-AF"/>
        </w:rPr>
        <w:t>.</w:t>
      </w:r>
    </w:p>
    <w:p w14:paraId="3921C088" w14:textId="77777777" w:rsidR="00A7068E" w:rsidRPr="00033E25" w:rsidRDefault="005A6F44" w:rsidP="005A6F44">
      <w:pPr>
        <w:pStyle w:val="ListParagraph"/>
        <w:numPr>
          <w:ilvl w:val="0"/>
          <w:numId w:val="13"/>
        </w:numPr>
        <w:bidi/>
        <w:rPr>
          <w:rFonts w:cstheme="minorHAnsi"/>
        </w:rPr>
      </w:pPr>
      <w:r>
        <w:rPr>
          <w:rFonts w:cs="Times New Roman" w:hint="cs"/>
          <w:rtl/>
          <w:lang w:bidi="ps-AF"/>
        </w:rPr>
        <w:t>ښوونکی به په خپله خوښه کړل شوې ژبه کې ستاسو ځوابونه وګوري</w:t>
      </w:r>
      <w:r>
        <w:rPr>
          <w:rFonts w:cstheme="minorHAnsi" w:hint="cs"/>
          <w:rtl/>
          <w:lang w:bidi="ps-AF"/>
        </w:rPr>
        <w:t xml:space="preserve">. </w:t>
      </w:r>
      <w:r>
        <w:rPr>
          <w:rFonts w:cs="Times New Roman" w:hint="cs"/>
          <w:rtl/>
          <w:lang w:bidi="ps-AF"/>
        </w:rPr>
        <w:t>د بېلګې په توګه، که چیرې تاسو په پښتو ژبه کې غږېږئ او ښوونکی په انګلیسي کې غږېږي، نو تاسو کولی شئ چې پښتو د خپلې ژبې په توګه انتخاب کړئ او دا به د ښوونکي لپاره په خپل کاره ډول وژباړل شي</w:t>
      </w:r>
      <w:r>
        <w:rPr>
          <w:rFonts w:cstheme="minorHAnsi" w:hint="cs"/>
          <w:rtl/>
          <w:lang w:bidi="ps-AF"/>
        </w:rPr>
        <w:t>.</w:t>
      </w:r>
      <w:r w:rsidR="00A7068E" w:rsidRPr="00033E25">
        <w:rPr>
          <w:rFonts w:cstheme="minorHAnsi"/>
        </w:rPr>
        <w:t xml:space="preserve"> </w:t>
      </w:r>
    </w:p>
    <w:p w14:paraId="5EE3E990" w14:textId="77777777" w:rsidR="005A6F44" w:rsidRPr="00C709F8" w:rsidRDefault="005A6F44" w:rsidP="005A6F44">
      <w:pPr>
        <w:bidi/>
        <w:rPr>
          <w:rFonts w:cstheme="minorHAnsi"/>
          <w:bCs/>
          <w:rtl/>
          <w:lang w:bidi="ps-AF"/>
        </w:rPr>
      </w:pPr>
      <w:r>
        <w:rPr>
          <w:rFonts w:cs="Times New Roman" w:hint="cs"/>
          <w:bCs/>
          <w:rtl/>
          <w:lang w:bidi="ps-AF"/>
        </w:rPr>
        <w:t>زغمل کېدونکې ژبې</w:t>
      </w:r>
    </w:p>
    <w:p w14:paraId="68841014" w14:textId="77777777" w:rsidR="00A62034" w:rsidRPr="005A6F44" w:rsidRDefault="005A6F44" w:rsidP="005A6F44">
      <w:pPr>
        <w:pStyle w:val="paragraph"/>
        <w:numPr>
          <w:ilvl w:val="0"/>
          <w:numId w:val="2"/>
        </w:numPr>
        <w:bidi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sz w:val="22"/>
          <w:szCs w:val="22"/>
        </w:rPr>
      </w:pPr>
      <w:r w:rsidRPr="005A6F44">
        <w:rPr>
          <w:rFonts w:asciiTheme="minorHAnsi" w:hAnsiTheme="minorHAnsi" w:hint="cs"/>
          <w:sz w:val="22"/>
          <w:szCs w:val="22"/>
          <w:rtl/>
          <w:lang w:bidi="ps-AF"/>
        </w:rPr>
        <w:t xml:space="preserve">د وېنا ننوتۍ </w:t>
      </w:r>
      <w:r w:rsidRPr="005A6F44">
        <w:rPr>
          <w:rFonts w:asciiTheme="minorHAnsi" w:hAnsiTheme="minorHAnsi" w:cstheme="minorHAnsi" w:hint="cs"/>
          <w:sz w:val="22"/>
          <w:szCs w:val="22"/>
          <w:rtl/>
          <w:lang w:bidi="ps-AF"/>
        </w:rPr>
        <w:t>(</w:t>
      </w:r>
      <w:r w:rsidRPr="005A6F44">
        <w:rPr>
          <w:rFonts w:asciiTheme="minorHAnsi" w:hAnsiTheme="minorHAnsi" w:hint="cs"/>
          <w:sz w:val="22"/>
          <w:szCs w:val="22"/>
          <w:rtl/>
          <w:lang w:bidi="ps-AF"/>
        </w:rPr>
        <w:t>د مایکروفون بڼه</w:t>
      </w:r>
      <w:r w:rsidRPr="005A6F44">
        <w:rPr>
          <w:rFonts w:asciiTheme="minorHAnsi" w:hAnsiTheme="minorHAnsi" w:cstheme="minorHAnsi" w:hint="cs"/>
          <w:sz w:val="22"/>
          <w:szCs w:val="22"/>
          <w:rtl/>
          <w:lang w:bidi="ps-AF"/>
        </w:rPr>
        <w:t xml:space="preserve">): </w:t>
      </w:r>
      <w:hyperlink r:id="rId15" w:anchor="speech" w:history="1">
        <w:r w:rsidRPr="005A6F44">
          <w:rPr>
            <w:rStyle w:val="Hyperlink"/>
            <w:rFonts w:asciiTheme="minorHAnsi" w:hAnsiTheme="minorHAnsi" w:cstheme="minorHAnsi"/>
            <w:sz w:val="22"/>
            <w:szCs w:val="22"/>
          </w:rPr>
          <w:t>10+</w:t>
        </w:r>
        <w:r w:rsidRPr="005A6F44">
          <w:rPr>
            <w:rStyle w:val="Hyperlink"/>
            <w:rFonts w:asciiTheme="minorHAnsi" w:hAnsiTheme="minorHAnsi" w:hint="cs"/>
            <w:sz w:val="22"/>
            <w:szCs w:val="22"/>
            <w:rtl/>
            <w:lang w:bidi="ps-AF"/>
          </w:rPr>
          <w:t xml:space="preserve"> ژبې</w:t>
        </w:r>
        <w:r w:rsidR="00A62034" w:rsidRPr="005A6F44">
          <w:rPr>
            <w:rStyle w:val="Hyperlink"/>
            <w:rFonts w:asciiTheme="minorHAnsi" w:hAnsiTheme="minorHAnsi" w:cstheme="minorHAnsi"/>
            <w:sz w:val="22"/>
            <w:szCs w:val="22"/>
          </w:rPr>
          <w:t> </w:t>
        </w:r>
      </w:hyperlink>
    </w:p>
    <w:p w14:paraId="2D69B625" w14:textId="77777777" w:rsidR="00A62034" w:rsidRPr="005A6F44" w:rsidRDefault="005A6F44" w:rsidP="005A6F44">
      <w:pPr>
        <w:pStyle w:val="paragraph"/>
        <w:numPr>
          <w:ilvl w:val="0"/>
          <w:numId w:val="2"/>
        </w:numPr>
        <w:bidi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sz w:val="22"/>
          <w:szCs w:val="22"/>
        </w:rPr>
      </w:pPr>
      <w:r w:rsidRPr="005A6F44">
        <w:rPr>
          <w:rFonts w:asciiTheme="minorHAnsi" w:hAnsiTheme="minorHAnsi" w:hint="cs"/>
          <w:sz w:val="22"/>
          <w:szCs w:val="22"/>
          <w:rtl/>
          <w:lang w:bidi="ps-AF"/>
        </w:rPr>
        <w:t>د متن ننوتۍ</w:t>
      </w:r>
      <w:r w:rsidRPr="005A6F44">
        <w:rPr>
          <w:rFonts w:asciiTheme="minorHAnsi" w:hAnsiTheme="minorHAnsi" w:cstheme="minorHAnsi" w:hint="cs"/>
          <w:sz w:val="22"/>
          <w:szCs w:val="22"/>
          <w:rtl/>
          <w:lang w:bidi="ps-AF"/>
        </w:rPr>
        <w:t xml:space="preserve">: </w:t>
      </w:r>
      <w:hyperlink r:id="rId16" w:history="1">
        <w:r w:rsidRPr="005A6F44">
          <w:rPr>
            <w:rStyle w:val="Hyperlink"/>
            <w:rFonts w:asciiTheme="minorHAnsi" w:hAnsiTheme="minorHAnsi" w:cstheme="minorHAnsi"/>
            <w:sz w:val="22"/>
            <w:szCs w:val="22"/>
          </w:rPr>
          <w:t>60+</w:t>
        </w:r>
        <w:r w:rsidRPr="005A6F44">
          <w:rPr>
            <w:rStyle w:val="Hyperlink"/>
            <w:rFonts w:asciiTheme="minorHAnsi" w:hAnsiTheme="minorHAnsi" w:hint="cs"/>
            <w:sz w:val="22"/>
            <w:szCs w:val="22"/>
            <w:rtl/>
            <w:lang w:bidi="ps-AF"/>
          </w:rPr>
          <w:t xml:space="preserve"> ژبې</w:t>
        </w:r>
        <w:r w:rsidR="00A62034" w:rsidRPr="005A6F44">
          <w:rPr>
            <w:rStyle w:val="Hyperlink"/>
            <w:rFonts w:asciiTheme="minorHAnsi" w:hAnsiTheme="minorHAnsi" w:cstheme="minorHAnsi"/>
            <w:sz w:val="22"/>
            <w:szCs w:val="22"/>
          </w:rPr>
          <w:t> </w:t>
        </w:r>
      </w:hyperlink>
    </w:p>
    <w:p w14:paraId="4B7D6BFA" w14:textId="77777777" w:rsidR="00E6388B" w:rsidRPr="009A7015" w:rsidRDefault="00E6388B">
      <w:pPr>
        <w:rPr>
          <w:rFonts w:cstheme="minorHAnsi"/>
        </w:rPr>
      </w:pPr>
    </w:p>
    <w:sectPr w:rsidR="00E6388B" w:rsidRPr="009A7015" w:rsidSect="006316F8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3F9371" w14:textId="77777777" w:rsidR="00537400" w:rsidRDefault="00537400" w:rsidP="00CB54D9">
      <w:pPr>
        <w:spacing w:after="0" w:line="240" w:lineRule="auto"/>
      </w:pPr>
      <w:r>
        <w:separator/>
      </w:r>
    </w:p>
  </w:endnote>
  <w:endnote w:type="continuationSeparator" w:id="0">
    <w:p w14:paraId="6B784B9E" w14:textId="77777777" w:rsidR="00537400" w:rsidRDefault="00537400" w:rsidP="00CB5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034FEB" w14:textId="77777777" w:rsidR="007C7C22" w:rsidRDefault="007C7C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F469D" w14:textId="77777777" w:rsidR="007C7C22" w:rsidRDefault="007C7C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846340" w14:textId="77777777" w:rsidR="007C7C22" w:rsidRDefault="007C7C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281009" w14:textId="77777777" w:rsidR="00537400" w:rsidRDefault="00537400" w:rsidP="00CB54D9">
      <w:pPr>
        <w:spacing w:after="0" w:line="240" w:lineRule="auto"/>
      </w:pPr>
      <w:r>
        <w:separator/>
      </w:r>
    </w:p>
  </w:footnote>
  <w:footnote w:type="continuationSeparator" w:id="0">
    <w:p w14:paraId="344F00FB" w14:textId="77777777" w:rsidR="00537400" w:rsidRDefault="00537400" w:rsidP="00CB5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C87A23" w14:textId="77777777" w:rsidR="007C7C22" w:rsidRDefault="007C7C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CEA9EA" w14:textId="77777777" w:rsidR="007C7C22" w:rsidRDefault="007C7C2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8B7D8F" w14:textId="77777777" w:rsidR="007C7C22" w:rsidRDefault="007C7C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B0114"/>
    <w:multiLevelType w:val="multilevel"/>
    <w:tmpl w:val="9E1636B2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1C1F8D"/>
    <w:multiLevelType w:val="multilevel"/>
    <w:tmpl w:val="D5B8A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C418D6"/>
    <w:multiLevelType w:val="hybridMultilevel"/>
    <w:tmpl w:val="6A187B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A04CB3"/>
    <w:multiLevelType w:val="multilevel"/>
    <w:tmpl w:val="2D20A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4E2CB7"/>
    <w:multiLevelType w:val="hybridMultilevel"/>
    <w:tmpl w:val="37481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E625F2"/>
    <w:multiLevelType w:val="hybridMultilevel"/>
    <w:tmpl w:val="B4A4A0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601045"/>
    <w:multiLevelType w:val="hybridMultilevel"/>
    <w:tmpl w:val="E7F407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2874EA"/>
    <w:multiLevelType w:val="multilevel"/>
    <w:tmpl w:val="0C989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72104B0"/>
    <w:multiLevelType w:val="multilevel"/>
    <w:tmpl w:val="02FA7C5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0460CE"/>
    <w:multiLevelType w:val="multilevel"/>
    <w:tmpl w:val="3684F63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DEB6850"/>
    <w:multiLevelType w:val="hybridMultilevel"/>
    <w:tmpl w:val="FF04E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EC2586"/>
    <w:multiLevelType w:val="hybridMultilevel"/>
    <w:tmpl w:val="81B0D44C"/>
    <w:lvl w:ilvl="0" w:tplc="6A7213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C0512F"/>
    <w:multiLevelType w:val="multilevel"/>
    <w:tmpl w:val="7E621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3"/>
  </w:num>
  <w:num w:numId="3">
    <w:abstractNumId w:val="7"/>
  </w:num>
  <w:num w:numId="4">
    <w:abstractNumId w:val="8"/>
  </w:num>
  <w:num w:numId="5">
    <w:abstractNumId w:val="12"/>
  </w:num>
  <w:num w:numId="6">
    <w:abstractNumId w:val="0"/>
  </w:num>
  <w:num w:numId="7">
    <w:abstractNumId w:val="1"/>
  </w:num>
  <w:num w:numId="8">
    <w:abstractNumId w:val="5"/>
  </w:num>
  <w:num w:numId="9">
    <w:abstractNumId w:val="11"/>
  </w:num>
  <w:num w:numId="10">
    <w:abstractNumId w:val="2"/>
  </w:num>
  <w:num w:numId="11">
    <w:abstractNumId w:val="6"/>
  </w:num>
  <w:num w:numId="12">
    <w:abstractNumId w:val="10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srA0Mje2sDQ3NLBQ0lEKTi0uzszPAykwrAUAsrVLXiwAAAA="/>
  </w:docVars>
  <w:rsids>
    <w:rsidRoot w:val="00E5666A"/>
    <w:rsid w:val="00033E25"/>
    <w:rsid w:val="000C6AE1"/>
    <w:rsid w:val="000D1732"/>
    <w:rsid w:val="000F14BB"/>
    <w:rsid w:val="00102591"/>
    <w:rsid w:val="001250F8"/>
    <w:rsid w:val="00126C35"/>
    <w:rsid w:val="00127240"/>
    <w:rsid w:val="00131972"/>
    <w:rsid w:val="00133D51"/>
    <w:rsid w:val="00161158"/>
    <w:rsid w:val="001710F2"/>
    <w:rsid w:val="00177E7C"/>
    <w:rsid w:val="0018108E"/>
    <w:rsid w:val="001825B8"/>
    <w:rsid w:val="00192743"/>
    <w:rsid w:val="001A4EAF"/>
    <w:rsid w:val="001E7FDE"/>
    <w:rsid w:val="001F1DDA"/>
    <w:rsid w:val="001F749F"/>
    <w:rsid w:val="00207A11"/>
    <w:rsid w:val="0022378D"/>
    <w:rsid w:val="00226D6C"/>
    <w:rsid w:val="00231F46"/>
    <w:rsid w:val="00267744"/>
    <w:rsid w:val="00270027"/>
    <w:rsid w:val="002C1375"/>
    <w:rsid w:val="002F3405"/>
    <w:rsid w:val="003056BA"/>
    <w:rsid w:val="00315F77"/>
    <w:rsid w:val="00333E37"/>
    <w:rsid w:val="00337537"/>
    <w:rsid w:val="0034350C"/>
    <w:rsid w:val="0034726E"/>
    <w:rsid w:val="003624C4"/>
    <w:rsid w:val="00386AF4"/>
    <w:rsid w:val="0039719E"/>
    <w:rsid w:val="003A3965"/>
    <w:rsid w:val="003D7AB2"/>
    <w:rsid w:val="004174DB"/>
    <w:rsid w:val="00420894"/>
    <w:rsid w:val="00425A2C"/>
    <w:rsid w:val="0045597F"/>
    <w:rsid w:val="004641FD"/>
    <w:rsid w:val="0047584C"/>
    <w:rsid w:val="00484D7F"/>
    <w:rsid w:val="00487B5C"/>
    <w:rsid w:val="004E5A09"/>
    <w:rsid w:val="004F06ED"/>
    <w:rsid w:val="004F3DCD"/>
    <w:rsid w:val="00537400"/>
    <w:rsid w:val="00565055"/>
    <w:rsid w:val="00586895"/>
    <w:rsid w:val="0059387E"/>
    <w:rsid w:val="005A3CA7"/>
    <w:rsid w:val="005A6F44"/>
    <w:rsid w:val="005D4AEF"/>
    <w:rsid w:val="005D541B"/>
    <w:rsid w:val="005E4991"/>
    <w:rsid w:val="00620D72"/>
    <w:rsid w:val="00631545"/>
    <w:rsid w:val="006316F8"/>
    <w:rsid w:val="006640CA"/>
    <w:rsid w:val="00675427"/>
    <w:rsid w:val="006A59DD"/>
    <w:rsid w:val="006C3230"/>
    <w:rsid w:val="006D6A33"/>
    <w:rsid w:val="006F44DE"/>
    <w:rsid w:val="00702358"/>
    <w:rsid w:val="00703EEE"/>
    <w:rsid w:val="00707E04"/>
    <w:rsid w:val="00726160"/>
    <w:rsid w:val="007367FC"/>
    <w:rsid w:val="00770DC9"/>
    <w:rsid w:val="007C7C22"/>
    <w:rsid w:val="007D63C8"/>
    <w:rsid w:val="007E27F7"/>
    <w:rsid w:val="007E4C3B"/>
    <w:rsid w:val="007F036B"/>
    <w:rsid w:val="00823478"/>
    <w:rsid w:val="0085399A"/>
    <w:rsid w:val="00882A6B"/>
    <w:rsid w:val="00886D81"/>
    <w:rsid w:val="008C4A2C"/>
    <w:rsid w:val="008C52B6"/>
    <w:rsid w:val="008C5A4B"/>
    <w:rsid w:val="008E029E"/>
    <w:rsid w:val="008E4F1A"/>
    <w:rsid w:val="00927AF0"/>
    <w:rsid w:val="009359A7"/>
    <w:rsid w:val="0095417E"/>
    <w:rsid w:val="0096116B"/>
    <w:rsid w:val="00971908"/>
    <w:rsid w:val="00972CA8"/>
    <w:rsid w:val="009A7015"/>
    <w:rsid w:val="009B69B1"/>
    <w:rsid w:val="009D15D3"/>
    <w:rsid w:val="009D68CC"/>
    <w:rsid w:val="009F03C9"/>
    <w:rsid w:val="00A04F04"/>
    <w:rsid w:val="00A17A66"/>
    <w:rsid w:val="00A31D19"/>
    <w:rsid w:val="00A4683A"/>
    <w:rsid w:val="00A56182"/>
    <w:rsid w:val="00A62034"/>
    <w:rsid w:val="00A62AA2"/>
    <w:rsid w:val="00A65AA1"/>
    <w:rsid w:val="00A7068E"/>
    <w:rsid w:val="00A80135"/>
    <w:rsid w:val="00A91989"/>
    <w:rsid w:val="00AB0BAA"/>
    <w:rsid w:val="00AB4AC4"/>
    <w:rsid w:val="00AD05CC"/>
    <w:rsid w:val="00AE03B7"/>
    <w:rsid w:val="00AE6E9D"/>
    <w:rsid w:val="00AF3C4B"/>
    <w:rsid w:val="00AF5D27"/>
    <w:rsid w:val="00B03B7E"/>
    <w:rsid w:val="00B26B10"/>
    <w:rsid w:val="00B369B5"/>
    <w:rsid w:val="00B5191E"/>
    <w:rsid w:val="00B842E7"/>
    <w:rsid w:val="00B94024"/>
    <w:rsid w:val="00BB0FE8"/>
    <w:rsid w:val="00BB26D8"/>
    <w:rsid w:val="00BC3E4A"/>
    <w:rsid w:val="00BC75BB"/>
    <w:rsid w:val="00BD1C7F"/>
    <w:rsid w:val="00BD5A00"/>
    <w:rsid w:val="00BF4B3D"/>
    <w:rsid w:val="00C001DD"/>
    <w:rsid w:val="00C23C82"/>
    <w:rsid w:val="00C30B7E"/>
    <w:rsid w:val="00C50F08"/>
    <w:rsid w:val="00C56310"/>
    <w:rsid w:val="00C92846"/>
    <w:rsid w:val="00C946FC"/>
    <w:rsid w:val="00CB54D9"/>
    <w:rsid w:val="00CD0237"/>
    <w:rsid w:val="00CD6064"/>
    <w:rsid w:val="00CE0AC6"/>
    <w:rsid w:val="00D00B8A"/>
    <w:rsid w:val="00D02B89"/>
    <w:rsid w:val="00D20AE3"/>
    <w:rsid w:val="00D47784"/>
    <w:rsid w:val="00D60074"/>
    <w:rsid w:val="00D8696A"/>
    <w:rsid w:val="00DC100C"/>
    <w:rsid w:val="00DC7033"/>
    <w:rsid w:val="00DE49EE"/>
    <w:rsid w:val="00DE50B6"/>
    <w:rsid w:val="00E00A19"/>
    <w:rsid w:val="00E05C1E"/>
    <w:rsid w:val="00E44719"/>
    <w:rsid w:val="00E53B9C"/>
    <w:rsid w:val="00E5666A"/>
    <w:rsid w:val="00E6388B"/>
    <w:rsid w:val="00E665EA"/>
    <w:rsid w:val="00E84C18"/>
    <w:rsid w:val="00E96858"/>
    <w:rsid w:val="00ED3030"/>
    <w:rsid w:val="00EE5DFE"/>
    <w:rsid w:val="00EF1F51"/>
    <w:rsid w:val="00EF56A2"/>
    <w:rsid w:val="00EF5D90"/>
    <w:rsid w:val="00F05D46"/>
    <w:rsid w:val="00F3706D"/>
    <w:rsid w:val="00F6713B"/>
    <w:rsid w:val="00F70EA8"/>
    <w:rsid w:val="00F71B7A"/>
    <w:rsid w:val="00F760B1"/>
    <w:rsid w:val="00FB3B67"/>
    <w:rsid w:val="00FB7663"/>
    <w:rsid w:val="00FD0894"/>
    <w:rsid w:val="00FE0D72"/>
    <w:rsid w:val="5FB6C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6FE69"/>
  <w15:docId w15:val="{BB6847A0-59C7-4C5E-9386-55BA47862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16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E566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qFormat/>
    <w:rsid w:val="00E5666A"/>
  </w:style>
  <w:style w:type="character" w:customStyle="1" w:styleId="eop">
    <w:name w:val="eop"/>
    <w:basedOn w:val="DefaultParagraphFont"/>
    <w:rsid w:val="00E5666A"/>
  </w:style>
  <w:style w:type="character" w:customStyle="1" w:styleId="apple-converted-space">
    <w:name w:val="apple-converted-space"/>
    <w:basedOn w:val="DefaultParagraphFont"/>
    <w:rsid w:val="00E5666A"/>
  </w:style>
  <w:style w:type="character" w:customStyle="1" w:styleId="spellingerror">
    <w:name w:val="spellingerror"/>
    <w:basedOn w:val="DefaultParagraphFont"/>
    <w:rsid w:val="00E5666A"/>
  </w:style>
  <w:style w:type="character" w:customStyle="1" w:styleId="scx40416638">
    <w:name w:val="scx40416638"/>
    <w:basedOn w:val="DefaultParagraphFont"/>
    <w:rsid w:val="006D6A33"/>
  </w:style>
  <w:style w:type="table" w:styleId="TableGrid">
    <w:name w:val="Table Grid"/>
    <w:basedOn w:val="TableNormal"/>
    <w:uiPriority w:val="39"/>
    <w:rsid w:val="001927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15F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F7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15F7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B54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4D9"/>
  </w:style>
  <w:style w:type="paragraph" w:styleId="Footer">
    <w:name w:val="footer"/>
    <w:basedOn w:val="Normal"/>
    <w:link w:val="FooterChar"/>
    <w:uiPriority w:val="99"/>
    <w:unhideWhenUsed/>
    <w:rsid w:val="00CB54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54D9"/>
  </w:style>
  <w:style w:type="character" w:styleId="Hyperlink">
    <w:name w:val="Hyperlink"/>
    <w:basedOn w:val="DefaultParagraphFont"/>
    <w:uiPriority w:val="99"/>
    <w:unhideWhenUsed/>
    <w:rsid w:val="004F3DCD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F3DCD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B519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19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19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19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191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D68CC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59387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9387E"/>
    <w:rPr>
      <w:rFonts w:eastAsiaTheme="minorEastAsi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69B5"/>
    <w:rPr>
      <w:color w:val="808080"/>
      <w:shd w:val="clear" w:color="auto" w:fill="E6E6E6"/>
    </w:rPr>
  </w:style>
  <w:style w:type="character" w:customStyle="1" w:styleId="InternetLink">
    <w:name w:val="Internet Link"/>
    <w:basedOn w:val="DefaultParagraphFont"/>
    <w:uiPriority w:val="99"/>
    <w:unhideWhenUsed/>
    <w:rsid w:val="00E6388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82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08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844797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1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604103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14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1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4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icrosoft.com/en-US/store/p/translator/9wzdncrfj3pg?rtc=1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itunes.apple.com/app/microsoft-translator/id1018949559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icrosoft.com/en-us/translator/languages.aspx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lay.google.com/store/apps/details?id=com.microsoft.translator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microsoft.com/en-us/translator/languages.aspx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mazon.com/Microsoft-Corporation-Translator/dp/B01FYI9U6C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A0270B18AB32499C3548C648C38EAF" ma:contentTypeVersion="7" ma:contentTypeDescription="Create a new document." ma:contentTypeScope="" ma:versionID="ab12ccc8a6f89283bf5b12a43a476ae6">
  <xsd:schema xmlns:xsd="http://www.w3.org/2001/XMLSchema" xmlns:xs="http://www.w3.org/2001/XMLSchema" xmlns:p="http://schemas.microsoft.com/office/2006/metadata/properties" xmlns:ns2="c281c501-6742-432a-a0b8-cbca16c10b02" xmlns:ns3="55b72acf-f001-46ca-9f8a-210dc307e0c1" targetNamespace="http://schemas.microsoft.com/office/2006/metadata/properties" ma:root="true" ma:fieldsID="e22dc8ca017f30bcf047f1ed0806998d" ns2:_="" ns3:_="">
    <xsd:import namespace="c281c501-6742-432a-a0b8-cbca16c10b02"/>
    <xsd:import namespace="55b72acf-f001-46ca-9f8a-210dc307e0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1c501-6742-432a-a0b8-cbca16c10b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b72acf-f001-46ca-9f8a-210dc307e0c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5b72acf-f001-46ca-9f8a-210dc307e0c1">
      <UserInfo>
        <DisplayName>SharingLinks.0a69178b-1af2-4fe0-afc7-f09face9543b.OrganizationView.c0e01a90-a1fd-4b56-8e2b-ba0037d281b8</DisplayName>
        <AccountId>26</AccountId>
        <AccountType/>
      </UserInfo>
      <UserInfo>
        <DisplayName>Everyone except external users</DisplayName>
        <AccountId>9</AccountId>
        <AccountType/>
      </UserInfo>
      <UserInfo>
        <DisplayName>Sylwia Tur</DisplayName>
        <AccountId>6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AA2963-98EB-4272-98AF-850BB1BC78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81c501-6742-432a-a0b8-cbca16c10b02"/>
    <ds:schemaRef ds:uri="55b72acf-f001-46ca-9f8a-210dc307e0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7D97CB-5753-4C6A-AE63-7B970B0E2563}">
  <ds:schemaRefs>
    <ds:schemaRef ds:uri="http://schemas.microsoft.com/office/2006/metadata/properties"/>
    <ds:schemaRef ds:uri="http://schemas.microsoft.com/office/infopath/2007/PartnerControls"/>
    <ds:schemaRef ds:uri="71f297de-7433-442a-a197-7f2d87b2113d"/>
    <ds:schemaRef ds:uri="55b72acf-f001-46ca-9f8a-210dc307e0c1"/>
  </ds:schemaRefs>
</ds:datastoreItem>
</file>

<file path=customXml/itemProps3.xml><?xml version="1.0" encoding="utf-8"?>
<ds:datastoreItem xmlns:ds="http://schemas.openxmlformats.org/officeDocument/2006/customXml" ds:itemID="{90044C8E-7082-49D0-99A7-41498C83D68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03CCDD-6869-4C66-BE99-499C29E038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2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ia Tur (Appen)</dc:creator>
  <cp:keywords/>
  <dc:description/>
  <cp:lastModifiedBy>Sylwia Tur</cp:lastModifiedBy>
  <cp:revision>2</cp:revision>
  <cp:lastPrinted>2017-09-25T21:42:00Z</cp:lastPrinted>
  <dcterms:created xsi:type="dcterms:W3CDTF">2020-08-24T21:58:00Z</dcterms:created>
  <dcterms:modified xsi:type="dcterms:W3CDTF">2020-08-24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A0270B18AB32499C3548C648C38EAF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Ref">
    <vt:lpwstr>https://api.informationprotection.azure.com/api/72f988bf-86f1-41af-91ab-2d7cd011db47</vt:lpwstr>
  </property>
  <property fmtid="{D5CDD505-2E9C-101B-9397-08002B2CF9AE}" pid="6" name="MSIP_Label_f42aa342-8706-4288-bd11-ebb85995028c_Owner">
    <vt:lpwstr>v-ladapi@microsoft.com</vt:lpwstr>
  </property>
  <property fmtid="{D5CDD505-2E9C-101B-9397-08002B2CF9AE}" pid="7" name="MSIP_Label_f42aa342-8706-4288-bd11-ebb85995028c_SetDate">
    <vt:lpwstr>2017-07-20T15:24:37.9131953-07:00</vt:lpwstr>
  </property>
  <property fmtid="{D5CDD505-2E9C-101B-9397-08002B2CF9AE}" pid="8" name="MSIP_Label_f42aa342-8706-4288-bd11-ebb85995028c_Name">
    <vt:lpwstr>General</vt:lpwstr>
  </property>
  <property fmtid="{D5CDD505-2E9C-101B-9397-08002B2CF9AE}" pid="9" name="MSIP_Label_f42aa342-8706-4288-bd11-ebb85995028c_Application">
    <vt:lpwstr>Microsoft Azure Information Protection</vt:lpwstr>
  </property>
  <property fmtid="{D5CDD505-2E9C-101B-9397-08002B2CF9AE}" pid="10" name="MSIP_Label_f42aa342-8706-4288-bd11-ebb85995028c_Extended_MSFT_Method">
    <vt:lpwstr>Automatic</vt:lpwstr>
  </property>
  <property fmtid="{D5CDD505-2E9C-101B-9397-08002B2CF9AE}" pid="11" name="Sensitivity">
    <vt:lpwstr>General</vt:lpwstr>
  </property>
</Properties>
</file>